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523F48A" w14:textId="77777777" w:rsidR="008D7607" w:rsidRDefault="00757DE9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693E83" wp14:editId="0390313D">
                <wp:simplePos x="0" y="0"/>
                <wp:positionH relativeFrom="margin">
                  <wp:align>center</wp:align>
                </wp:positionH>
                <wp:positionV relativeFrom="paragraph">
                  <wp:posOffset>1409700</wp:posOffset>
                </wp:positionV>
                <wp:extent cx="6229350" cy="71628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29350" cy="7162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3B7E01" w14:textId="618065C0" w:rsidR="00757DE9" w:rsidRDefault="004D5A47" w:rsidP="00757DE9">
                            <w:pPr>
                              <w:pStyle w:val="CSMLS-Heading"/>
                            </w:pPr>
                            <w:proofErr w:type="spellStart"/>
                            <w:r>
                              <w:t>Jingwei</w:t>
                            </w:r>
                            <w:proofErr w:type="spellEnd"/>
                            <w:r>
                              <w:t xml:space="preserve"> Chen</w:t>
                            </w:r>
                          </w:p>
                          <w:p w14:paraId="365DC933" w14:textId="77777777" w:rsidR="00757DE9" w:rsidRDefault="00757DE9" w:rsidP="00757DE9">
                            <w:pPr>
                              <w:pStyle w:val="CSMLS-Body"/>
                            </w:pPr>
                          </w:p>
                          <w:p w14:paraId="60961B54" w14:textId="571186B5" w:rsidR="00757DE9" w:rsidRDefault="004D5A47" w:rsidP="00757DE9">
                            <w:pPr>
                              <w:pStyle w:val="CSMLS-Body"/>
                              <w:spacing w:after="0"/>
                            </w:pPr>
                            <w:r w:rsidRPr="004D5A47">
                              <w:t>Hi</w:t>
                            </w:r>
                            <w:r w:rsidR="00390275">
                              <w:t>, everyone. T</w:t>
                            </w:r>
                            <w:r w:rsidRPr="004D5A47">
                              <w:t xml:space="preserve">hank you for taking the time to read my short profile. My name is </w:t>
                            </w:r>
                            <w:proofErr w:type="spellStart"/>
                            <w:r w:rsidRPr="004D5A47">
                              <w:t>Jingwei</w:t>
                            </w:r>
                            <w:proofErr w:type="spellEnd"/>
                            <w:r w:rsidRPr="004D5A47">
                              <w:t xml:space="preserve"> Chen</w:t>
                            </w:r>
                            <w:r w:rsidR="00390275">
                              <w:t>,</w:t>
                            </w:r>
                            <w:r w:rsidRPr="004D5A47">
                              <w:t xml:space="preserve"> and I keep tellin</w:t>
                            </w:r>
                            <w:r w:rsidR="00390275">
                              <w:t xml:space="preserve">g people I’m a new med lab grad, </w:t>
                            </w:r>
                            <w:r w:rsidRPr="004D5A47">
                              <w:t>but do you really count as new if you’ve been working for a year now? Let’s compromise on newish. So I’m a newish g</w:t>
                            </w:r>
                            <w:r w:rsidR="00390275">
                              <w:t>rad, a shameless morning person</w:t>
                            </w:r>
                            <w:r w:rsidRPr="004D5A47">
                              <w:t xml:space="preserve"> and a CSMLS volunteer.   </w:t>
                            </w:r>
                          </w:p>
                          <w:p w14:paraId="1452E8BE" w14:textId="77777777" w:rsidR="004D5A47" w:rsidRDefault="004D5A47" w:rsidP="00757DE9">
                            <w:pPr>
                              <w:pStyle w:val="CSMLS-Body"/>
                              <w:spacing w:after="0"/>
                            </w:pPr>
                          </w:p>
                          <w:p w14:paraId="79A342B9" w14:textId="77777777" w:rsidR="00757DE9" w:rsidRDefault="00757DE9" w:rsidP="00757DE9">
                            <w:pPr>
                              <w:pStyle w:val="CSMLS-SubHeading"/>
                            </w:pPr>
                            <w:r w:rsidRPr="0036511D">
                              <w:t>What is your involvement with the CSMLS Research and Special Initiatives Department?</w:t>
                            </w:r>
                          </w:p>
                          <w:p w14:paraId="4B0D177A" w14:textId="4746CB86" w:rsidR="00757DE9" w:rsidRDefault="004D5A47" w:rsidP="00757DE9">
                            <w:pPr>
                              <w:pStyle w:val="CSMLS-Body"/>
                              <w:spacing w:after="0"/>
                            </w:pPr>
                            <w:r w:rsidRPr="004D5A47">
                              <w:t xml:space="preserve">I am a proud graduate of the Michener Institute, and </w:t>
                            </w:r>
                            <w:r w:rsidR="00390275">
                              <w:t>its outstanding faculty has</w:t>
                            </w:r>
                            <w:r w:rsidRPr="004D5A47">
                              <w:t xml:space="preserve"> always encouraged students to become involved in med lab efforts and organizations. Sometimes you get lucky and a</w:t>
                            </w:r>
                            <w:r w:rsidR="00390275">
                              <w:t xml:space="preserve">n opportunity is posted online, </w:t>
                            </w:r>
                            <w:r w:rsidRPr="004D5A47">
                              <w:t>but in my experience, the best thing to do is to take the</w:t>
                            </w:r>
                            <w:r w:rsidR="00390275">
                              <w:t xml:space="preserve"> initiative, reach out yourself</w:t>
                            </w:r>
                            <w:r w:rsidRPr="004D5A47">
                              <w:t xml:space="preserve"> and ask if you can help with anything. That is exactly what I did. The first project I helped </w:t>
                            </w:r>
                            <w:r w:rsidR="00390275">
                              <w:t xml:space="preserve">with </w:t>
                            </w:r>
                            <w:r w:rsidRPr="004D5A47">
                              <w:t>is exploring the various changes and strategies that academic programs are piloting to ensure sufficient clinical training in a time of looming medical laboratory personnel shortage. And as you can see, I am a</w:t>
                            </w:r>
                            <w:r w:rsidR="00390275">
                              <w:t>lso involved in another project</w:t>
                            </w:r>
                            <w:r w:rsidRPr="004D5A47">
                              <w:t xml:space="preserve"> as the coordinator (and guinea pig) for this series of CSMLS Volunteer and Partner Highlights.  </w:t>
                            </w:r>
                          </w:p>
                          <w:p w14:paraId="6B09E8F6" w14:textId="77777777" w:rsidR="004D5A47" w:rsidRDefault="004D5A47" w:rsidP="00757DE9">
                            <w:pPr>
                              <w:pStyle w:val="CSMLS-Body"/>
                              <w:spacing w:after="0"/>
                            </w:pPr>
                          </w:p>
                          <w:p w14:paraId="504A895F" w14:textId="77777777" w:rsidR="00757DE9" w:rsidRDefault="00757DE9" w:rsidP="00757DE9">
                            <w:pPr>
                              <w:pStyle w:val="CSMLS-SubHeading"/>
                            </w:pPr>
                            <w:r w:rsidRPr="0036511D">
                              <w:t>Why do you value your partnership and project(s) with CSMLS?</w:t>
                            </w:r>
                          </w:p>
                          <w:p w14:paraId="4424833E" w14:textId="03B7554B" w:rsidR="00757DE9" w:rsidRDefault="004D5A47" w:rsidP="00757DE9">
                            <w:pPr>
                              <w:pStyle w:val="CSMLS-Body"/>
                              <w:spacing w:after="0"/>
                            </w:pPr>
                            <w:r w:rsidRPr="004D5A47">
                              <w:t>Volunteering for CSMLS is my way of supporting our profession. It’s a small contribution to be sure, but I find the time and effort I spend to be personally enriching and meaningful.</w:t>
                            </w:r>
                          </w:p>
                          <w:p w14:paraId="2B4FE20F" w14:textId="77777777" w:rsidR="004D5A47" w:rsidRDefault="004D5A47" w:rsidP="00757DE9">
                            <w:pPr>
                              <w:pStyle w:val="CSMLS-Body"/>
                              <w:spacing w:after="0"/>
                            </w:pPr>
                          </w:p>
                          <w:p w14:paraId="47CBC674" w14:textId="01FAA1AF" w:rsidR="00757DE9" w:rsidRDefault="00757DE9" w:rsidP="00757DE9">
                            <w:pPr>
                              <w:pStyle w:val="CSMLS-SubHeading"/>
                            </w:pPr>
                            <w:r>
                              <w:t>How will your project</w:t>
                            </w:r>
                            <w:r w:rsidR="00390275">
                              <w:t>(s)</w:t>
                            </w:r>
                            <w:r w:rsidRPr="0036511D">
                              <w:t xml:space="preserve"> help the medical laboratory profession?</w:t>
                            </w:r>
                          </w:p>
                          <w:p w14:paraId="6F891D50" w14:textId="5DBB6983" w:rsidR="00757DE9" w:rsidRDefault="004D5A47" w:rsidP="004D5A47">
                            <w:pPr>
                              <w:pStyle w:val="CSMLS-Body"/>
                            </w:pPr>
                            <w:r w:rsidRPr="004D5A47">
                              <w:t>Broadly speaking, I hope my projects make</w:t>
                            </w:r>
                            <w:bookmarkStart w:id="0" w:name="_GoBack"/>
                            <w:bookmarkEnd w:id="0"/>
                            <w:r w:rsidRPr="004D5A47">
                              <w:t xml:space="preserve"> a positive impact on our profession, respectively by sharing knowledge and by recognizing remarkable people. I also not-so-secretly hope that my profile will inspire current and aspiring medical laboratory professionals to get interested and involved beyond pure benchwork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111pt;width:490.5pt;height:564pt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" fillcolor="white [3201]" stroked="f" strokeweight=".5pt">
                <v:textbox>
                  <w:txbxContent>
                    <w:p w14:paraId="653B7E01" w14:textId="618065C0" w:rsidR="00757DE9" w:rsidRDefault="004D5A47" w:rsidP="00757DE9">
                      <w:pPr>
                        <w:pStyle w:val="CSMLS-Heading"/>
                      </w:pPr>
                      <w:proofErr w:type="spellStart"/>
                      <w:r>
                        <w:t>Jingwei</w:t>
                      </w:r>
                      <w:proofErr w:type="spellEnd"/>
                      <w:r>
                        <w:t xml:space="preserve"> Chen</w:t>
                      </w:r>
                    </w:p>
                    <w:p w14:paraId="365DC933" w14:textId="77777777" w:rsidR="00757DE9" w:rsidRDefault="00757DE9" w:rsidP="00757DE9">
                      <w:pPr>
                        <w:pStyle w:val="CSMLS-Body"/>
                      </w:pPr>
                    </w:p>
                    <w:p w14:paraId="60961B54" w14:textId="571186B5" w:rsidR="00757DE9" w:rsidRDefault="004D5A47" w:rsidP="00757DE9">
                      <w:pPr>
                        <w:pStyle w:val="CSMLS-Body"/>
                        <w:spacing w:after="0"/>
                      </w:pPr>
                      <w:r w:rsidRPr="004D5A47">
                        <w:t>Hi</w:t>
                      </w:r>
                      <w:r w:rsidR="00390275">
                        <w:t>, everyone. T</w:t>
                      </w:r>
                      <w:r w:rsidRPr="004D5A47">
                        <w:t xml:space="preserve">hank you for taking the time to read my short profile. My name is </w:t>
                      </w:r>
                      <w:proofErr w:type="spellStart"/>
                      <w:r w:rsidRPr="004D5A47">
                        <w:t>Jingwei</w:t>
                      </w:r>
                      <w:proofErr w:type="spellEnd"/>
                      <w:r w:rsidRPr="004D5A47">
                        <w:t xml:space="preserve"> Chen</w:t>
                      </w:r>
                      <w:r w:rsidR="00390275">
                        <w:t>,</w:t>
                      </w:r>
                      <w:r w:rsidRPr="004D5A47">
                        <w:t xml:space="preserve"> and I keep tellin</w:t>
                      </w:r>
                      <w:r w:rsidR="00390275">
                        <w:t xml:space="preserve">g people I’m a new med lab grad, </w:t>
                      </w:r>
                      <w:r w:rsidRPr="004D5A47">
                        <w:t>but do you really count as new if you’ve been working for a year now? Let’s compromise on newish. So I’m a newish g</w:t>
                      </w:r>
                      <w:r w:rsidR="00390275">
                        <w:t>rad, a shameless morning person</w:t>
                      </w:r>
                      <w:r w:rsidRPr="004D5A47">
                        <w:t xml:space="preserve"> and a CSMLS volunteer.   </w:t>
                      </w:r>
                    </w:p>
                    <w:p w14:paraId="1452E8BE" w14:textId="77777777" w:rsidR="004D5A47" w:rsidRDefault="004D5A47" w:rsidP="00757DE9">
                      <w:pPr>
                        <w:pStyle w:val="CSMLS-Body"/>
                        <w:spacing w:after="0"/>
                      </w:pPr>
                    </w:p>
                    <w:p w14:paraId="79A342B9" w14:textId="77777777" w:rsidR="00757DE9" w:rsidRDefault="00757DE9" w:rsidP="00757DE9">
                      <w:pPr>
                        <w:pStyle w:val="CSMLS-SubHeading"/>
                      </w:pPr>
                      <w:r w:rsidRPr="0036511D">
                        <w:t>What is your involvement with the CSMLS Research and Special Initiatives Department?</w:t>
                      </w:r>
                    </w:p>
                    <w:p w14:paraId="4B0D177A" w14:textId="4746CB86" w:rsidR="00757DE9" w:rsidRDefault="004D5A47" w:rsidP="00757DE9">
                      <w:pPr>
                        <w:pStyle w:val="CSMLS-Body"/>
                        <w:spacing w:after="0"/>
                      </w:pPr>
                      <w:r w:rsidRPr="004D5A47">
                        <w:t xml:space="preserve">I am a proud graduate of the Michener Institute, and </w:t>
                      </w:r>
                      <w:r w:rsidR="00390275">
                        <w:t>its outstanding faculty has</w:t>
                      </w:r>
                      <w:r w:rsidRPr="004D5A47">
                        <w:t xml:space="preserve"> always encouraged students to become involved in med lab efforts and organizations. Sometimes you get lucky and a</w:t>
                      </w:r>
                      <w:r w:rsidR="00390275">
                        <w:t xml:space="preserve">n opportunity is posted online, </w:t>
                      </w:r>
                      <w:r w:rsidRPr="004D5A47">
                        <w:t>but in my experience, the best thing to do is to take the</w:t>
                      </w:r>
                      <w:r w:rsidR="00390275">
                        <w:t xml:space="preserve"> initiative, reach out yourself</w:t>
                      </w:r>
                      <w:r w:rsidRPr="004D5A47">
                        <w:t xml:space="preserve"> and ask if you can help with anything. That is exactly what I did. The first project I helped </w:t>
                      </w:r>
                      <w:r w:rsidR="00390275">
                        <w:t xml:space="preserve">with </w:t>
                      </w:r>
                      <w:r w:rsidRPr="004D5A47">
                        <w:t>is exploring the various changes and strategies that academic programs are piloting to ensure sufficient clinical training in a time of looming medical laboratory personnel shortage. And as you can see, I am a</w:t>
                      </w:r>
                      <w:r w:rsidR="00390275">
                        <w:t>lso involved in another project</w:t>
                      </w:r>
                      <w:r w:rsidRPr="004D5A47">
                        <w:t xml:space="preserve"> as the coordinator (and guinea pig) for this series of CSMLS Volunteer and Partner Highlights.  </w:t>
                      </w:r>
                    </w:p>
                    <w:p w14:paraId="6B09E8F6" w14:textId="77777777" w:rsidR="004D5A47" w:rsidRDefault="004D5A47" w:rsidP="00757DE9">
                      <w:pPr>
                        <w:pStyle w:val="CSMLS-Body"/>
                        <w:spacing w:after="0"/>
                      </w:pPr>
                    </w:p>
                    <w:p w14:paraId="504A895F" w14:textId="77777777" w:rsidR="00757DE9" w:rsidRDefault="00757DE9" w:rsidP="00757DE9">
                      <w:pPr>
                        <w:pStyle w:val="CSMLS-SubHeading"/>
                      </w:pPr>
                      <w:r w:rsidRPr="0036511D">
                        <w:t>Why do you value your partnership and project(s) with CSMLS?</w:t>
                      </w:r>
                    </w:p>
                    <w:p w14:paraId="4424833E" w14:textId="03B7554B" w:rsidR="00757DE9" w:rsidRDefault="004D5A47" w:rsidP="00757DE9">
                      <w:pPr>
                        <w:pStyle w:val="CSMLS-Body"/>
                        <w:spacing w:after="0"/>
                      </w:pPr>
                      <w:r w:rsidRPr="004D5A47">
                        <w:t>Volunteering for CSMLS is my way of supporting our profession. It’s a small contribution to be sure, but I find the time and effort I spend to be personally enriching and meaningful.</w:t>
                      </w:r>
                    </w:p>
                    <w:p w14:paraId="2B4FE20F" w14:textId="77777777" w:rsidR="004D5A47" w:rsidRDefault="004D5A47" w:rsidP="00757DE9">
                      <w:pPr>
                        <w:pStyle w:val="CSMLS-Body"/>
                        <w:spacing w:after="0"/>
                      </w:pPr>
                    </w:p>
                    <w:p w14:paraId="47CBC674" w14:textId="01FAA1AF" w:rsidR="00757DE9" w:rsidRDefault="00757DE9" w:rsidP="00757DE9">
                      <w:pPr>
                        <w:pStyle w:val="CSMLS-SubHeading"/>
                      </w:pPr>
                      <w:r>
                        <w:t>How will your project</w:t>
                      </w:r>
                      <w:r w:rsidR="00390275">
                        <w:t>(s)</w:t>
                      </w:r>
                      <w:r w:rsidRPr="0036511D">
                        <w:t xml:space="preserve"> help the medical laboratory profession?</w:t>
                      </w:r>
                    </w:p>
                    <w:p w14:paraId="6F891D50" w14:textId="5DBB6983" w:rsidR="00757DE9" w:rsidRDefault="004D5A47" w:rsidP="004D5A47">
                      <w:pPr>
                        <w:pStyle w:val="CSMLS-Body"/>
                      </w:pPr>
                      <w:r w:rsidRPr="004D5A47">
                        <w:t>Broadly speaking, I hope my projects make</w:t>
                      </w:r>
                      <w:bookmarkStart w:id="1" w:name="_GoBack"/>
                      <w:bookmarkEnd w:id="1"/>
                      <w:r w:rsidRPr="004D5A47">
                        <w:t xml:space="preserve"> a positive impact on our profession, respectively by sharing knowledge and by recognizing remarkable people. I also not-so-secretly hope that my profile will inspire current and aspiring medical laboratory professionals to get interested and involved beyond pure benchwork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DBD9833" wp14:editId="7D84A85A">
            <wp:extent cx="7772400" cy="100609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olunteer_template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006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D7607" w:rsidSect="00757DE9">
      <w:pgSz w:w="12240" w:h="15840"/>
      <w:pgMar w:top="0" w:right="0" w:bottom="0" w:left="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2NDU2NbewMLA0MTFS0lEKTi0uzszPAykwrAUAh66OMywAAAA="/>
  </w:docVars>
  <w:rsids>
    <w:rsidRoot w:val="00757DE9"/>
    <w:rsid w:val="00266FF4"/>
    <w:rsid w:val="00322572"/>
    <w:rsid w:val="00344FEE"/>
    <w:rsid w:val="00390275"/>
    <w:rsid w:val="004D5A47"/>
    <w:rsid w:val="00757DE9"/>
    <w:rsid w:val="008F0101"/>
    <w:rsid w:val="009833A4"/>
    <w:rsid w:val="00CD2EE1"/>
    <w:rsid w:val="00EB1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2EAE0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Rockwell" w:eastAsiaTheme="minorHAnsi" w:hAnsi="Rockwell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7DE9"/>
    <w:pPr>
      <w:spacing w:after="0" w:line="240" w:lineRule="auto"/>
    </w:pPr>
    <w:rPr>
      <w:rFonts w:ascii="Calibri" w:eastAsia="Calibri" w:hAnsi="Calibri" w:cs="Arial"/>
      <w:sz w:val="20"/>
      <w:szCs w:val="20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SMLS-Body">
    <w:name w:val="CSMLS-Body"/>
    <w:qFormat/>
    <w:rsid w:val="00266FF4"/>
    <w:pPr>
      <w:spacing w:after="160" w:line="240" w:lineRule="auto"/>
    </w:pPr>
    <w:rPr>
      <w:rFonts w:eastAsia="MS Mincho" w:cs="Times New Roman"/>
      <w:szCs w:val="20"/>
    </w:rPr>
  </w:style>
  <w:style w:type="paragraph" w:customStyle="1" w:styleId="CSMLS-Heading">
    <w:name w:val="CSMLS-Heading"/>
    <w:link w:val="CSMLS-HeadingChar"/>
    <w:qFormat/>
    <w:rsid w:val="00266FF4"/>
    <w:pPr>
      <w:keepLines/>
      <w:suppressAutoHyphens/>
      <w:spacing w:before="160" w:after="160" w:line="240" w:lineRule="auto"/>
      <w:outlineLvl w:val="0"/>
    </w:pPr>
    <w:rPr>
      <w:rFonts w:ascii="Century Gothic" w:eastAsia="MS Mincho" w:hAnsi="Century Gothic" w:cs="Times New Roman"/>
      <w:color w:val="0078AE"/>
      <w:sz w:val="32"/>
      <w:szCs w:val="24"/>
    </w:rPr>
  </w:style>
  <w:style w:type="character" w:customStyle="1" w:styleId="CSMLS-HeadingChar">
    <w:name w:val="CSMLS-Heading Char"/>
    <w:link w:val="CSMLS-Heading"/>
    <w:rsid w:val="00266FF4"/>
    <w:rPr>
      <w:rFonts w:ascii="Century Gothic" w:eastAsia="MS Mincho" w:hAnsi="Century Gothic" w:cs="Times New Roman"/>
      <w:color w:val="0078AE"/>
      <w:sz w:val="32"/>
      <w:szCs w:val="24"/>
    </w:rPr>
  </w:style>
  <w:style w:type="paragraph" w:customStyle="1" w:styleId="CSMLS-SubHeading">
    <w:name w:val="CSMLS-SubHeading"/>
    <w:next w:val="Normal"/>
    <w:qFormat/>
    <w:rsid w:val="00266FF4"/>
    <w:pPr>
      <w:suppressAutoHyphens/>
      <w:spacing w:after="160" w:line="240" w:lineRule="auto"/>
    </w:pPr>
    <w:rPr>
      <w:rFonts w:ascii="Century Gothic" w:eastAsia="MS Mincho" w:hAnsi="Century Gothic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7D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7DE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Rockwell" w:eastAsiaTheme="minorHAnsi" w:hAnsi="Rockwell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7DE9"/>
    <w:pPr>
      <w:spacing w:after="0" w:line="240" w:lineRule="auto"/>
    </w:pPr>
    <w:rPr>
      <w:rFonts w:ascii="Calibri" w:eastAsia="Calibri" w:hAnsi="Calibri" w:cs="Arial"/>
      <w:sz w:val="20"/>
      <w:szCs w:val="20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SMLS-Body">
    <w:name w:val="CSMLS-Body"/>
    <w:qFormat/>
    <w:rsid w:val="00266FF4"/>
    <w:pPr>
      <w:spacing w:after="160" w:line="240" w:lineRule="auto"/>
    </w:pPr>
    <w:rPr>
      <w:rFonts w:eastAsia="MS Mincho" w:cs="Times New Roman"/>
      <w:szCs w:val="20"/>
    </w:rPr>
  </w:style>
  <w:style w:type="paragraph" w:customStyle="1" w:styleId="CSMLS-Heading">
    <w:name w:val="CSMLS-Heading"/>
    <w:link w:val="CSMLS-HeadingChar"/>
    <w:qFormat/>
    <w:rsid w:val="00266FF4"/>
    <w:pPr>
      <w:keepLines/>
      <w:suppressAutoHyphens/>
      <w:spacing w:before="160" w:after="160" w:line="240" w:lineRule="auto"/>
      <w:outlineLvl w:val="0"/>
    </w:pPr>
    <w:rPr>
      <w:rFonts w:ascii="Century Gothic" w:eastAsia="MS Mincho" w:hAnsi="Century Gothic" w:cs="Times New Roman"/>
      <w:color w:val="0078AE"/>
      <w:sz w:val="32"/>
      <w:szCs w:val="24"/>
    </w:rPr>
  </w:style>
  <w:style w:type="character" w:customStyle="1" w:styleId="CSMLS-HeadingChar">
    <w:name w:val="CSMLS-Heading Char"/>
    <w:link w:val="CSMLS-Heading"/>
    <w:rsid w:val="00266FF4"/>
    <w:rPr>
      <w:rFonts w:ascii="Century Gothic" w:eastAsia="MS Mincho" w:hAnsi="Century Gothic" w:cs="Times New Roman"/>
      <w:color w:val="0078AE"/>
      <w:sz w:val="32"/>
      <w:szCs w:val="24"/>
    </w:rPr>
  </w:style>
  <w:style w:type="paragraph" w:customStyle="1" w:styleId="CSMLS-SubHeading">
    <w:name w:val="CSMLS-SubHeading"/>
    <w:next w:val="Normal"/>
    <w:qFormat/>
    <w:rsid w:val="00266FF4"/>
    <w:pPr>
      <w:suppressAutoHyphens/>
      <w:spacing w:after="160" w:line="240" w:lineRule="auto"/>
    </w:pPr>
    <w:rPr>
      <w:rFonts w:ascii="Century Gothic" w:eastAsia="MS Mincho" w:hAnsi="Century Gothic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7D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7DE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e Marino</dc:creator>
  <cp:lastModifiedBy>Kate Hendriks</cp:lastModifiedBy>
  <cp:revision>4</cp:revision>
  <dcterms:created xsi:type="dcterms:W3CDTF">2019-04-10T18:44:00Z</dcterms:created>
  <dcterms:modified xsi:type="dcterms:W3CDTF">2019-04-11T15:16:00Z</dcterms:modified>
</cp:coreProperties>
</file>